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24B1" w:rsidRDefault="005824B1" w14:paraId="19B8B9DC" w14:textId="68B81ABF">
      <w:bookmarkStart w:name="_GoBack" w:id="0"/>
      <w:bookmarkEnd w:id="0"/>
    </w:p>
    <w:p w:rsidR="00E8427E" w:rsidRDefault="00E8427E" w14:paraId="79E70C91" w14:textId="2FDA0832"/>
    <w:p w:rsidR="00E8427E" w:rsidRDefault="00E8427E" w14:paraId="5A7920D5" w14:textId="73ED6DD5"/>
    <w:p w:rsidR="00E8427E" w:rsidRDefault="00E8427E" w14:paraId="769B7824" w14:textId="455CEF58"/>
    <w:p w:rsidR="00E8427E" w:rsidRDefault="00E8427E" w14:paraId="1956DCF6" w14:textId="3467829D"/>
    <w:p w:rsidR="00E8427E" w:rsidRDefault="00E8427E" w14:paraId="020A9230" w14:textId="6A96E40C"/>
    <w:p w:rsidR="00E8427E" w:rsidRDefault="00E8427E" w14:paraId="39B78B6F" w14:textId="516D0175"/>
    <w:p w:rsidR="00E8427E" w:rsidRDefault="00E8427E" w14:paraId="5DDDC111" w14:textId="1F4481AB"/>
    <w:p w:rsidR="00E8427E" w:rsidP="00E8427E" w:rsidRDefault="00E8427E" w14:paraId="222F4474" w14:textId="42111AB1">
      <w:pPr>
        <w:jc w:val="center"/>
      </w:pPr>
      <w:r>
        <w:t xml:space="preserve">Appendix </w:t>
      </w:r>
      <w:r w:rsidR="00F344F4">
        <w:t>F.</w:t>
      </w:r>
    </w:p>
    <w:p w:rsidR="00E8427E" w:rsidP="00E8427E" w:rsidRDefault="00386988" w14:paraId="335021E5" w14:textId="6DE16D37">
      <w:pPr>
        <w:jc w:val="center"/>
      </w:pPr>
      <w:r>
        <w:t xml:space="preserve">Email from </w:t>
      </w:r>
      <w:r w:rsidR="00263D05">
        <w:t xml:space="preserve">Program </w:t>
      </w:r>
      <w:r w:rsidR="00414263">
        <w:t>D</w:t>
      </w:r>
      <w:r w:rsidR="00263D05">
        <w:t>irector</w:t>
      </w:r>
      <w:r>
        <w:t xml:space="preserve">s to </w:t>
      </w:r>
      <w:r w:rsidR="00D9682A">
        <w:t>Respondents</w:t>
      </w:r>
      <w:r w:rsidR="0051629B">
        <w:t>-</w:t>
      </w:r>
      <w:r w:rsidR="00D9682A">
        <w:t>Virtual</w:t>
      </w:r>
    </w:p>
    <w:p w:rsidR="00E8427E" w:rsidP="00E8427E" w:rsidRDefault="00E8427E" w14:paraId="094A5594" w14:textId="03C1C3D2">
      <w:pPr>
        <w:jc w:val="center"/>
      </w:pPr>
    </w:p>
    <w:p w:rsidR="00E8427E" w:rsidP="00E8427E" w:rsidRDefault="00E8427E" w14:paraId="3B81F37B" w14:textId="03668543">
      <w:pPr>
        <w:jc w:val="center"/>
      </w:pPr>
    </w:p>
    <w:p w:rsidR="00E8427E" w:rsidP="00E8427E" w:rsidRDefault="00E8427E" w14:paraId="0F130B13" w14:textId="689C8010">
      <w:pPr>
        <w:jc w:val="center"/>
      </w:pPr>
    </w:p>
    <w:p w:rsidR="00E8427E" w:rsidP="00E8427E" w:rsidRDefault="00E8427E" w14:paraId="56E9CD70" w14:textId="627B238B">
      <w:pPr>
        <w:jc w:val="center"/>
      </w:pPr>
    </w:p>
    <w:p w:rsidR="00E8427E" w:rsidP="00E8427E" w:rsidRDefault="00E8427E" w14:paraId="290F6DE1" w14:textId="4FF7172C">
      <w:pPr>
        <w:jc w:val="center"/>
      </w:pPr>
    </w:p>
    <w:p w:rsidR="00E8427E" w:rsidP="00E8427E" w:rsidRDefault="00E8427E" w14:paraId="5540C2EF" w14:textId="30831D65">
      <w:pPr>
        <w:jc w:val="center"/>
      </w:pPr>
    </w:p>
    <w:p w:rsidR="00E8427E" w:rsidP="00E8427E" w:rsidRDefault="00E8427E" w14:paraId="310B8BFA" w14:textId="2305B8F5">
      <w:pPr>
        <w:jc w:val="center"/>
      </w:pPr>
    </w:p>
    <w:p w:rsidR="00E8427E" w:rsidP="00E8427E" w:rsidRDefault="00E8427E" w14:paraId="2D955F41" w14:textId="567408B1">
      <w:pPr>
        <w:jc w:val="center"/>
      </w:pPr>
    </w:p>
    <w:p w:rsidR="00E8427E" w:rsidP="00E8427E" w:rsidRDefault="00E8427E" w14:paraId="3C7E6477" w14:textId="57E0EDDD">
      <w:pPr>
        <w:jc w:val="center"/>
      </w:pPr>
    </w:p>
    <w:p w:rsidR="00E8427E" w:rsidP="00E8427E" w:rsidRDefault="00E8427E" w14:paraId="6B121FCF" w14:textId="315B30F3">
      <w:pPr>
        <w:jc w:val="center"/>
      </w:pPr>
    </w:p>
    <w:p w:rsidR="00E8427E" w:rsidP="00E8427E" w:rsidRDefault="00E8427E" w14:paraId="1271B1B9" w14:textId="2EBBB8B6">
      <w:pPr>
        <w:jc w:val="center"/>
      </w:pPr>
    </w:p>
    <w:p w:rsidR="00E8427E" w:rsidP="00E8427E" w:rsidRDefault="00E8427E" w14:paraId="72A9E1ED" w14:textId="7A4D29B2">
      <w:pPr>
        <w:jc w:val="center"/>
      </w:pPr>
    </w:p>
    <w:p w:rsidR="00E8427E" w:rsidP="00E8427E" w:rsidRDefault="00E8427E" w14:paraId="7D458161" w14:textId="6E815FD8">
      <w:pPr>
        <w:jc w:val="center"/>
      </w:pPr>
    </w:p>
    <w:p w:rsidR="00E8427E" w:rsidP="00E8427E" w:rsidRDefault="00E8427E" w14:paraId="7446DA2D" w14:textId="5D2CE22A">
      <w:pPr>
        <w:jc w:val="center"/>
      </w:pPr>
    </w:p>
    <w:p w:rsidR="00E8427E" w:rsidP="00E8427E" w:rsidRDefault="00E8427E" w14:paraId="1DED3BCD" w14:textId="311BF972">
      <w:pPr>
        <w:jc w:val="center"/>
      </w:pPr>
    </w:p>
    <w:p w:rsidR="00E8427E" w:rsidP="00E8427E" w:rsidRDefault="00E8427E" w14:paraId="193D5951" w14:textId="6198362A">
      <w:pPr>
        <w:jc w:val="center"/>
      </w:pPr>
    </w:p>
    <w:p w:rsidR="00E8427E" w:rsidP="00E8427E" w:rsidRDefault="00E8427E" w14:paraId="2762DCE0" w14:textId="16C03B45">
      <w:pPr>
        <w:jc w:val="center"/>
      </w:pPr>
    </w:p>
    <w:p w:rsidR="00E8427E" w:rsidP="00E8427E" w:rsidRDefault="00E8427E" w14:paraId="67AE7AE4" w14:textId="7433652E">
      <w:pPr>
        <w:jc w:val="center"/>
      </w:pPr>
    </w:p>
    <w:p w:rsidR="003628D2" w:rsidP="00E8427E" w:rsidRDefault="003628D2" w14:paraId="72BD844D" w14:textId="77777777">
      <w:pPr>
        <w:jc w:val="center"/>
      </w:pPr>
    </w:p>
    <w:p w:rsidR="003628D2" w:rsidP="003628D2" w:rsidRDefault="003628D2" w14:paraId="322B36CE" w14:textId="01F1CD58">
      <w:r>
        <w:lastRenderedPageBreak/>
        <w:t>To</w:t>
      </w:r>
      <w:r w:rsidR="00FF0EF3">
        <w:t>: [</w:t>
      </w:r>
      <w:r>
        <w:t>Prospective Interviewee]</w:t>
      </w:r>
    </w:p>
    <w:p w:rsidR="003628D2" w:rsidP="003628D2" w:rsidRDefault="003628D2" w14:paraId="3EE256C0" w14:textId="47762997">
      <w:r>
        <w:t>From</w:t>
      </w:r>
      <w:r w:rsidR="00FF0EF3">
        <w:t>: [</w:t>
      </w:r>
      <w:r w:rsidR="00263D05">
        <w:rPr>
          <w:i/>
          <w:iCs/>
        </w:rPr>
        <w:t xml:space="preserve">Program </w:t>
      </w:r>
      <w:r w:rsidR="006665B2">
        <w:rPr>
          <w:i/>
          <w:iCs/>
        </w:rPr>
        <w:t>D</w:t>
      </w:r>
      <w:r w:rsidR="00263D05">
        <w:rPr>
          <w:i/>
          <w:iCs/>
        </w:rPr>
        <w:t>irector</w:t>
      </w:r>
      <w:r w:rsidRPr="005D293C">
        <w:rPr>
          <w:i/>
          <w:iCs/>
        </w:rPr>
        <w:t xml:space="preserve"> or </w:t>
      </w:r>
      <w:r w:rsidR="006665B2">
        <w:rPr>
          <w:i/>
          <w:iCs/>
        </w:rPr>
        <w:t>D</w:t>
      </w:r>
      <w:r w:rsidRPr="005D293C">
        <w:rPr>
          <w:i/>
          <w:iCs/>
        </w:rPr>
        <w:t>esignee]</w:t>
      </w:r>
    </w:p>
    <w:p w:rsidR="003628D2" w:rsidP="00E8427E" w:rsidRDefault="003628D2" w14:paraId="3C6CBA13" w14:textId="77777777"/>
    <w:p w:rsidR="00353DD3" w:rsidP="00353DD3" w:rsidRDefault="00E8427E" w14:paraId="277B2B7D" w14:textId="2496507A">
      <w:r>
        <w:t xml:space="preserve">Subject:  </w:t>
      </w:r>
      <w:r w:rsidR="00353DD3">
        <w:t xml:space="preserve">Invitation to Interview with the ACF Human Services Programs </w:t>
      </w:r>
      <w:r w:rsidR="006A4006">
        <w:t xml:space="preserve">in </w:t>
      </w:r>
      <w:r w:rsidR="00353DD3">
        <w:t>Rural Contexts Study</w:t>
      </w:r>
    </w:p>
    <w:p w:rsidR="009658C3" w:rsidP="00E8427E" w:rsidRDefault="009658C3" w14:paraId="0FCCD626" w14:textId="77777777"/>
    <w:p w:rsidR="00E8427E" w:rsidP="00E8427E" w:rsidRDefault="00E8427E" w14:paraId="45848110" w14:textId="346E49D9">
      <w:r>
        <w:t>Dear [</w:t>
      </w:r>
      <w:r w:rsidRPr="00353DD3">
        <w:rPr>
          <w:i/>
          <w:iCs/>
        </w:rPr>
        <w:t xml:space="preserve">Insert Prospective Interviewee </w:t>
      </w:r>
      <w:r w:rsidR="00405339">
        <w:rPr>
          <w:i/>
          <w:iCs/>
        </w:rPr>
        <w:t>N</w:t>
      </w:r>
      <w:r w:rsidRPr="00353DD3">
        <w:rPr>
          <w:i/>
          <w:iCs/>
        </w:rPr>
        <w:t>ame</w:t>
      </w:r>
      <w:r>
        <w:t>]:</w:t>
      </w:r>
    </w:p>
    <w:p w:rsidR="009658C3" w:rsidP="00E8427E" w:rsidRDefault="00CE3F41" w14:paraId="18255A93" w14:textId="758070E6">
      <w:r>
        <w:t xml:space="preserve">Greetings! We are working with the Administration for Children and Families (ACF) Office of Planning, Research, and Evaluation (OPRE) to study the challenges and unique opportunities involved in delivering human services to people in a rural community, and we will be conducting a virtual site visit and interviews </w:t>
      </w:r>
      <w:r w:rsidR="00577553">
        <w:t xml:space="preserve">with individuals from </w:t>
      </w:r>
      <w:r>
        <w:t xml:space="preserve">your community. </w:t>
      </w:r>
      <w:r w:rsidR="00F83031">
        <w:t xml:space="preserve">2M Research and the Urban Institute (the study team) </w:t>
      </w:r>
      <w:r w:rsidR="009658C3">
        <w:t xml:space="preserve">would like to talk with leadership and staff, such as yourself, about your experience in our partnership and the successes and challenges in human services work. They are planning to conduct interviews </w:t>
      </w:r>
      <w:r w:rsidR="006A4006">
        <w:t xml:space="preserve">virtually </w:t>
      </w:r>
      <w:r w:rsidR="009658C3">
        <w:t>between [</w:t>
      </w:r>
      <w:r w:rsidRPr="00997F45" w:rsidR="009658C3">
        <w:rPr>
          <w:i/>
          <w:iCs/>
        </w:rPr>
        <w:t>XXXX to XXXX dates</w:t>
      </w:r>
      <w:r w:rsidR="009658C3">
        <w:t>] and would like to interview you</w:t>
      </w:r>
      <w:r w:rsidR="00BB2605">
        <w:t xml:space="preserve">. </w:t>
      </w:r>
      <w:r w:rsidR="00446560">
        <w:t>These</w:t>
      </w:r>
      <w:r w:rsidR="00484E37">
        <w:t xml:space="preserve"> virtual</w:t>
      </w:r>
      <w:r w:rsidRPr="009D1D5C" w:rsidR="00BB2605">
        <w:t xml:space="preserve"> interviews </w:t>
      </w:r>
      <w:r w:rsidR="00484E37">
        <w:t>will be conducted</w:t>
      </w:r>
      <w:r w:rsidRPr="009D1D5C" w:rsidR="00BB2605">
        <w:t xml:space="preserve"> using WebEx (if </w:t>
      </w:r>
      <w:r w:rsidR="002E10FA">
        <w:t>you</w:t>
      </w:r>
      <w:r w:rsidRPr="009D1D5C" w:rsidR="00BB2605">
        <w:t xml:space="preserve"> have access to internet capabilities) or by telephone (if </w:t>
      </w:r>
      <w:r w:rsidR="002E10FA">
        <w:t xml:space="preserve">you </w:t>
      </w:r>
      <w:r w:rsidRPr="009D1D5C" w:rsidR="00BB2605">
        <w:t>do not have access to internet capabilities</w:t>
      </w:r>
      <w:r w:rsidR="00BB2605">
        <w:t>)</w:t>
      </w:r>
      <w:r w:rsidRPr="009D1D5C" w:rsidR="00BB2605">
        <w:t xml:space="preserve">. </w:t>
      </w:r>
      <w:r w:rsidR="009658C3">
        <w:t xml:space="preserve">The interview will take approximately </w:t>
      </w:r>
      <w:r w:rsidR="00C847F1">
        <w:t>[</w:t>
      </w:r>
      <w:r w:rsidRPr="005D293C" w:rsidR="00C847F1">
        <w:rPr>
          <w:i/>
          <w:iCs/>
        </w:rPr>
        <w:t>2 hours/90 minutes/60 minutes</w:t>
      </w:r>
      <w:r w:rsidR="00C847F1">
        <w:t>].</w:t>
      </w:r>
      <w:r w:rsidR="009658C3">
        <w:t xml:space="preserve"> </w:t>
      </w:r>
      <w:r w:rsidRPr="009045C4" w:rsidR="0025112C">
        <w:t xml:space="preserve">We know that the COVID-19 pandemic has upended so much of everyone’s personal and professional lives and all of our communities, but we hope that you will be able to make time to meet with the </w:t>
      </w:r>
      <w:r w:rsidR="00997F45">
        <w:t>study</w:t>
      </w:r>
      <w:r w:rsidR="009658C3">
        <w:t xml:space="preserve"> team</w:t>
      </w:r>
      <w:r w:rsidR="00D557C7">
        <w:t>, and we</w:t>
      </w:r>
      <w:r w:rsidR="009658C3">
        <w:t xml:space="preserve"> will work with you to select a </w:t>
      </w:r>
      <w:r w:rsidR="005D727D">
        <w:t>convenient time</w:t>
      </w:r>
      <w:r w:rsidR="009658C3">
        <w:t>.</w:t>
      </w:r>
      <w:r w:rsidR="0032553D">
        <w:t xml:space="preserve"> </w:t>
      </w:r>
    </w:p>
    <w:p w:rsidR="009658C3" w:rsidP="00E8427E" w:rsidRDefault="009658C3" w14:paraId="5CA39C06" w14:textId="287DD320">
      <w:r>
        <w:t xml:space="preserve">The interviews are voluntary and there </w:t>
      </w:r>
      <w:r w:rsidR="00E42193">
        <w:t>are</w:t>
      </w:r>
      <w:r>
        <w:t xml:space="preserve"> no </w:t>
      </w:r>
      <w:r w:rsidR="002E10FA">
        <w:t>consequence</w:t>
      </w:r>
      <w:r w:rsidR="003C0177">
        <w:t>s</w:t>
      </w:r>
      <w:r w:rsidR="002E10FA">
        <w:t xml:space="preserve"> </w:t>
      </w:r>
      <w:r>
        <w:t>for not participating. However, you</w:t>
      </w:r>
      <w:r w:rsidR="00997F45">
        <w:t>r</w:t>
      </w:r>
      <w:r>
        <w:t xml:space="preserve"> thoughts and opinions are valuable</w:t>
      </w:r>
      <w:r w:rsidR="00CC1B40">
        <w:t>, and will provide insight into the unique needs of providing human services in rural communities.</w:t>
      </w:r>
    </w:p>
    <w:p w:rsidR="00CC1B40" w:rsidP="00E8427E" w:rsidRDefault="00CC1B40" w14:paraId="41B00483" w14:textId="668D4391">
      <w:r>
        <w:t>Please respond to this email to let me know whether I may all</w:t>
      </w:r>
      <w:r w:rsidR="003E3604">
        <w:t>ow the study</w:t>
      </w:r>
      <w:r>
        <w:t xml:space="preserve"> team to contact you.</w:t>
      </w:r>
    </w:p>
    <w:p w:rsidR="00CC1B40" w:rsidP="00E8427E" w:rsidRDefault="00CC1B40" w14:paraId="4C6D3E29" w14:textId="38B06D47">
      <w:r>
        <w:t>Thank you,</w:t>
      </w:r>
    </w:p>
    <w:p w:rsidR="004572CC" w:rsidP="004572CC" w:rsidRDefault="004572CC" w14:paraId="2B057D1E" w14:textId="77777777">
      <w:r>
        <w:t>[</w:t>
      </w:r>
      <w:r>
        <w:rPr>
          <w:i/>
          <w:iCs/>
        </w:rPr>
        <w:t>Program Director</w:t>
      </w:r>
      <w:r w:rsidRPr="00E17D65">
        <w:rPr>
          <w:i/>
          <w:iCs/>
        </w:rPr>
        <w:t xml:space="preserve"> or </w:t>
      </w:r>
      <w:r>
        <w:rPr>
          <w:i/>
          <w:iCs/>
        </w:rPr>
        <w:t>D</w:t>
      </w:r>
      <w:r w:rsidRPr="00E17D65">
        <w:rPr>
          <w:i/>
          <w:iCs/>
        </w:rPr>
        <w:t>esignee]</w:t>
      </w:r>
    </w:p>
    <w:p w:rsidR="00CC1B40" w:rsidP="00E8427E" w:rsidRDefault="00CC1B40" w14:paraId="635D077F" w14:textId="77777777"/>
    <w:p w:rsidR="009658C3" w:rsidP="00E8427E" w:rsidRDefault="009658C3" w14:paraId="37068259" w14:textId="77777777"/>
    <w:sectPr w:rsidR="009658C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03FDC" w16cex:dateUtc="2020-10-13T19: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DA14E" w14:textId="77777777" w:rsidR="00895CFA" w:rsidRDefault="00895CFA" w:rsidP="00CC1B40">
      <w:pPr>
        <w:spacing w:after="0" w:line="240" w:lineRule="auto"/>
      </w:pPr>
      <w:r>
        <w:separator/>
      </w:r>
    </w:p>
  </w:endnote>
  <w:endnote w:type="continuationSeparator" w:id="0">
    <w:p w14:paraId="4928FB01" w14:textId="77777777" w:rsidR="00895CFA" w:rsidRDefault="00895CFA" w:rsidP="00CC1B40">
      <w:pPr>
        <w:spacing w:after="0" w:line="240" w:lineRule="auto"/>
      </w:pPr>
      <w:r>
        <w:continuationSeparator/>
      </w:r>
    </w:p>
  </w:endnote>
  <w:endnote w:type="continuationNotice" w:id="1">
    <w:p w14:paraId="53389BD9" w14:textId="77777777" w:rsidR="00895CFA" w:rsidRDefault="00895C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F87A6" w14:textId="77777777" w:rsidR="00CC1B40" w:rsidRDefault="00CC1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76DB" w14:textId="77777777" w:rsidR="00CC1B40" w:rsidRDefault="00CC1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25C45" w14:textId="77777777" w:rsidR="00CC1B40" w:rsidRDefault="00CC1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82311" w14:textId="77777777" w:rsidR="00895CFA" w:rsidRDefault="00895CFA" w:rsidP="00CC1B40">
      <w:pPr>
        <w:spacing w:after="0" w:line="240" w:lineRule="auto"/>
      </w:pPr>
      <w:r>
        <w:separator/>
      </w:r>
    </w:p>
  </w:footnote>
  <w:footnote w:type="continuationSeparator" w:id="0">
    <w:p w14:paraId="282006B1" w14:textId="77777777" w:rsidR="00895CFA" w:rsidRDefault="00895CFA" w:rsidP="00CC1B40">
      <w:pPr>
        <w:spacing w:after="0" w:line="240" w:lineRule="auto"/>
      </w:pPr>
      <w:r>
        <w:continuationSeparator/>
      </w:r>
    </w:p>
  </w:footnote>
  <w:footnote w:type="continuationNotice" w:id="1">
    <w:p w14:paraId="70274D44" w14:textId="77777777" w:rsidR="00895CFA" w:rsidRDefault="00895C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3D103" w14:textId="2C8438D3" w:rsidR="00CC1B40" w:rsidRDefault="00CC1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8B4C0" w14:textId="6784D163" w:rsidR="00CC1B40" w:rsidRDefault="00CC1B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D4D73" w14:textId="128C5421" w:rsidR="00CC1B40" w:rsidRDefault="00CC1B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trackRevisions/>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wsDS0MDW2MLM0MDNR0lEKTi0uzszPAykwrAUA9NAVhywAAAA="/>
  </w:docVars>
  <w:rsids>
    <w:rsidRoot w:val="00E8427E"/>
    <w:rsid w:val="00036CA4"/>
    <w:rsid w:val="00037A28"/>
    <w:rsid w:val="00131469"/>
    <w:rsid w:val="00184149"/>
    <w:rsid w:val="001D2EBB"/>
    <w:rsid w:val="001F0B94"/>
    <w:rsid w:val="00207ACA"/>
    <w:rsid w:val="00217E0E"/>
    <w:rsid w:val="0025112C"/>
    <w:rsid w:val="00255961"/>
    <w:rsid w:val="00263D05"/>
    <w:rsid w:val="00273CF1"/>
    <w:rsid w:val="00281E4E"/>
    <w:rsid w:val="002B103D"/>
    <w:rsid w:val="002B387C"/>
    <w:rsid w:val="002C6D3D"/>
    <w:rsid w:val="002D2D46"/>
    <w:rsid w:val="002E10FA"/>
    <w:rsid w:val="002E64D5"/>
    <w:rsid w:val="002F7286"/>
    <w:rsid w:val="00316DFE"/>
    <w:rsid w:val="0032553D"/>
    <w:rsid w:val="00353DD3"/>
    <w:rsid w:val="003628D2"/>
    <w:rsid w:val="00386988"/>
    <w:rsid w:val="003C0177"/>
    <w:rsid w:val="003C37AD"/>
    <w:rsid w:val="003E0CC6"/>
    <w:rsid w:val="003E3604"/>
    <w:rsid w:val="003F63E7"/>
    <w:rsid w:val="00403B9B"/>
    <w:rsid w:val="00405339"/>
    <w:rsid w:val="00414263"/>
    <w:rsid w:val="00424B37"/>
    <w:rsid w:val="00446560"/>
    <w:rsid w:val="00456A9A"/>
    <w:rsid w:val="004572CC"/>
    <w:rsid w:val="00460013"/>
    <w:rsid w:val="00484E37"/>
    <w:rsid w:val="0048724D"/>
    <w:rsid w:val="004A6849"/>
    <w:rsid w:val="004F08E7"/>
    <w:rsid w:val="0051629B"/>
    <w:rsid w:val="00550A9D"/>
    <w:rsid w:val="005548B4"/>
    <w:rsid w:val="00577553"/>
    <w:rsid w:val="005824B1"/>
    <w:rsid w:val="005D727D"/>
    <w:rsid w:val="006665B2"/>
    <w:rsid w:val="006A4006"/>
    <w:rsid w:val="006D425A"/>
    <w:rsid w:val="00723A0D"/>
    <w:rsid w:val="00732AF2"/>
    <w:rsid w:val="00763D47"/>
    <w:rsid w:val="007D643E"/>
    <w:rsid w:val="00840997"/>
    <w:rsid w:val="008518CF"/>
    <w:rsid w:val="00895CFA"/>
    <w:rsid w:val="008C754F"/>
    <w:rsid w:val="00900C77"/>
    <w:rsid w:val="0096383B"/>
    <w:rsid w:val="009658C3"/>
    <w:rsid w:val="00973737"/>
    <w:rsid w:val="009903B5"/>
    <w:rsid w:val="00997F45"/>
    <w:rsid w:val="009A282E"/>
    <w:rsid w:val="00A12507"/>
    <w:rsid w:val="00A51998"/>
    <w:rsid w:val="00AB4BA4"/>
    <w:rsid w:val="00AB62F1"/>
    <w:rsid w:val="00AD039A"/>
    <w:rsid w:val="00B0055A"/>
    <w:rsid w:val="00B55BE3"/>
    <w:rsid w:val="00BB2605"/>
    <w:rsid w:val="00C847F1"/>
    <w:rsid w:val="00C852B3"/>
    <w:rsid w:val="00CB0496"/>
    <w:rsid w:val="00CC1B40"/>
    <w:rsid w:val="00CE3F41"/>
    <w:rsid w:val="00CE5430"/>
    <w:rsid w:val="00CF1917"/>
    <w:rsid w:val="00D50F02"/>
    <w:rsid w:val="00D557C7"/>
    <w:rsid w:val="00D9682A"/>
    <w:rsid w:val="00DA666A"/>
    <w:rsid w:val="00DD769D"/>
    <w:rsid w:val="00DE1BA4"/>
    <w:rsid w:val="00DF1BE2"/>
    <w:rsid w:val="00E1458C"/>
    <w:rsid w:val="00E30210"/>
    <w:rsid w:val="00E42193"/>
    <w:rsid w:val="00E8427E"/>
    <w:rsid w:val="00F00931"/>
    <w:rsid w:val="00F344F4"/>
    <w:rsid w:val="00F7492D"/>
    <w:rsid w:val="00F83031"/>
    <w:rsid w:val="00FF0EF3"/>
    <w:rsid w:val="2E881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76F1EE"/>
  <w15:chartTrackingRefBased/>
  <w15:docId w15:val="{82D5DAE7-87CC-4249-9750-5DA7D1148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58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58C3"/>
    <w:rPr>
      <w:rFonts w:ascii="Segoe UI" w:hAnsi="Segoe UI" w:cs="Segoe UI"/>
      <w:sz w:val="18"/>
      <w:szCs w:val="18"/>
    </w:rPr>
  </w:style>
  <w:style w:type="paragraph" w:styleId="Header">
    <w:name w:val="header"/>
    <w:basedOn w:val="Normal"/>
    <w:link w:val="HeaderChar"/>
    <w:uiPriority w:val="99"/>
    <w:unhideWhenUsed/>
    <w:rsid w:val="00CC1B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B40"/>
  </w:style>
  <w:style w:type="paragraph" w:styleId="Footer">
    <w:name w:val="footer"/>
    <w:basedOn w:val="Normal"/>
    <w:link w:val="FooterChar"/>
    <w:uiPriority w:val="99"/>
    <w:unhideWhenUsed/>
    <w:rsid w:val="00CC1B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B40"/>
  </w:style>
  <w:style w:type="character" w:styleId="CommentReference">
    <w:name w:val="annotation reference"/>
    <w:basedOn w:val="DefaultParagraphFont"/>
    <w:uiPriority w:val="99"/>
    <w:semiHidden/>
    <w:unhideWhenUsed/>
    <w:rsid w:val="008C754F"/>
    <w:rPr>
      <w:sz w:val="16"/>
      <w:szCs w:val="16"/>
    </w:rPr>
  </w:style>
  <w:style w:type="paragraph" w:styleId="CommentText">
    <w:name w:val="annotation text"/>
    <w:basedOn w:val="Normal"/>
    <w:link w:val="CommentTextChar"/>
    <w:uiPriority w:val="99"/>
    <w:semiHidden/>
    <w:unhideWhenUsed/>
    <w:rsid w:val="008C754F"/>
    <w:pPr>
      <w:spacing w:line="240" w:lineRule="auto"/>
    </w:pPr>
    <w:rPr>
      <w:sz w:val="20"/>
      <w:szCs w:val="20"/>
    </w:rPr>
  </w:style>
  <w:style w:type="character" w:customStyle="1" w:styleId="CommentTextChar">
    <w:name w:val="Comment Text Char"/>
    <w:basedOn w:val="DefaultParagraphFont"/>
    <w:link w:val="CommentText"/>
    <w:uiPriority w:val="99"/>
    <w:semiHidden/>
    <w:rsid w:val="008C754F"/>
    <w:rPr>
      <w:sz w:val="20"/>
      <w:szCs w:val="20"/>
    </w:rPr>
  </w:style>
  <w:style w:type="paragraph" w:styleId="CommentSubject">
    <w:name w:val="annotation subject"/>
    <w:basedOn w:val="CommentText"/>
    <w:next w:val="CommentText"/>
    <w:link w:val="CommentSubjectChar"/>
    <w:uiPriority w:val="99"/>
    <w:semiHidden/>
    <w:unhideWhenUsed/>
    <w:rsid w:val="008C754F"/>
    <w:rPr>
      <w:b/>
      <w:bCs/>
    </w:rPr>
  </w:style>
  <w:style w:type="character" w:customStyle="1" w:styleId="CommentSubjectChar">
    <w:name w:val="Comment Subject Char"/>
    <w:basedOn w:val="CommentTextChar"/>
    <w:link w:val="CommentSubject"/>
    <w:uiPriority w:val="99"/>
    <w:semiHidden/>
    <w:rsid w:val="008C75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D261218F5548A4BBE6A2A3AC623B" ma:contentTypeVersion="7" ma:contentTypeDescription="Create a new document." ma:contentTypeScope="" ma:versionID="76b9a0f0ac89a3338fffb9314f37e1d7">
  <xsd:schema xmlns:xsd="http://www.w3.org/2001/XMLSchema" xmlns:xs="http://www.w3.org/2001/XMLSchema" xmlns:p="http://schemas.microsoft.com/office/2006/metadata/properties" xmlns:ns2="1f9b0b0f-ac95-49ae-bde3-458525b2c528" xmlns:ns3="22088e7c-88fa-40f6-88eb-a8b754a964ae" targetNamespace="http://schemas.microsoft.com/office/2006/metadata/properties" ma:root="true" ma:fieldsID="bd0c614602bd7eed5985b332cbec9a0c" ns2:_="" ns3:_="">
    <xsd:import namespace="1f9b0b0f-ac95-49ae-bde3-458525b2c528"/>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b0b0f-ac95-49ae-bde3-458525b2c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C8FDDC-A180-4148-BA74-9CA595935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b0b0f-ac95-49ae-bde3-458525b2c528"/>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264D46-53D5-48D2-B813-44B434B45B2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2088e7c-88fa-40f6-88eb-a8b754a964ae"/>
    <ds:schemaRef ds:uri="1f9b0b0f-ac95-49ae-bde3-458525b2c528"/>
    <ds:schemaRef ds:uri="http://www.w3.org/XML/1998/namespace"/>
    <ds:schemaRef ds:uri="http://purl.org/dc/dcmitype/"/>
  </ds:schemaRefs>
</ds:datastoreItem>
</file>

<file path=customXml/itemProps3.xml><?xml version="1.0" encoding="utf-8"?>
<ds:datastoreItem xmlns:ds="http://schemas.openxmlformats.org/officeDocument/2006/customXml" ds:itemID="{2B60D119-FFDD-4464-9D69-362D9281A6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6</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McAleer, MSPH</dc:creator>
  <cp:keywords/>
  <dc:description/>
  <cp:lastModifiedBy>Zingman, Lisa (ACF)</cp:lastModifiedBy>
  <cp:revision>4</cp:revision>
  <dcterms:created xsi:type="dcterms:W3CDTF">2021-01-28T17:09:00Z</dcterms:created>
  <dcterms:modified xsi:type="dcterms:W3CDTF">2021-01-28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D261218F5548A4BBE6A2A3AC623B</vt:lpwstr>
  </property>
</Properties>
</file>